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C43D1" w14:textId="5F74F053" w:rsidR="00FA660E" w:rsidRPr="00033B41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033B41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Prog</w:t>
      </w:r>
      <w:r w:rsidR="00033B41" w:rsidRPr="00033B41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366</w:t>
      </w:r>
      <w:r w:rsidRPr="00033B41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0s</w:t>
      </w:r>
    </w:p>
    <w:p w14:paraId="61632971" w14:textId="24AA4C1A" w:rsidR="00FA660E" w:rsidRPr="00FA660E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6"/>
          <w:szCs w:val="26"/>
          <w14:ligatures w14:val="none"/>
        </w:rPr>
        <w:t>Community Hub Web Application</w:t>
      </w:r>
    </w:p>
    <w:p w14:paraId="762E31AB" w14:textId="77777777" w:rsidR="00FA660E" w:rsidRPr="00033B41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</w:pPr>
    </w:p>
    <w:p w14:paraId="3439BD2D" w14:textId="358CD0AC" w:rsidR="00FA660E" w:rsidRPr="00376EE2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Objective: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Develop a web application named "Community Hub" using Python, Flask, and MongoDB. This application will be a platform where users can share and view community events, posts, and discussions. The project must demonstrate your ability to perform all major database operations (Create, Read, Update, Delete - CRUD).</w:t>
      </w:r>
    </w:p>
    <w:p w14:paraId="27A63713" w14:textId="77777777" w:rsidR="00FA660E" w:rsidRPr="00FA660E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261B3B1F" w14:textId="77777777" w:rsidR="00FA660E" w:rsidRPr="00FA660E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u w:val="single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u w:val="single"/>
          <w14:ligatures w14:val="none"/>
        </w:rPr>
        <w:t>Requirements:</w:t>
      </w:r>
    </w:p>
    <w:p w14:paraId="7DB7CA95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Backend Development:</w:t>
      </w:r>
    </w:p>
    <w:p w14:paraId="0EE3AA6C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tilize Flask as your web framework.</w:t>
      </w:r>
    </w:p>
    <w:p w14:paraId="4F0DA11D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se Python for all backend logic.</w:t>
      </w:r>
    </w:p>
    <w:p w14:paraId="58EAB1FF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onnect to a MongoDB database for data storage.</w:t>
      </w:r>
    </w:p>
    <w:p w14:paraId="3EBB6305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Database Operations:</w:t>
      </w:r>
    </w:p>
    <w:p w14:paraId="35D2996C" w14:textId="5FF2AD0B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Create: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Users should be able to </w:t>
      </w:r>
      <w:r w:rsidRPr="00376EE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securely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create an 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ccount and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add new posts or events.</w:t>
      </w:r>
    </w:p>
    <w:p w14:paraId="6B549F92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Read: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Implement functionality to view all posts and events, and user profiles.</w:t>
      </w:r>
    </w:p>
    <w:p w14:paraId="287A8DFD" w14:textId="4A4058FC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Update: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Users must be able to update their 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ofiles and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edit their posts and events.</w:t>
      </w:r>
    </w:p>
    <w:p w14:paraId="00A5F6C2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Delete: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Allow users to delete their posts, events, and account.</w:t>
      </w:r>
    </w:p>
    <w:p w14:paraId="79F82DC4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Frontend Development:</w:t>
      </w:r>
    </w:p>
    <w:p w14:paraId="4100A85F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reate a user-friendly interface.</w:t>
      </w:r>
    </w:p>
    <w:p w14:paraId="514826BE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Ensure the application is responsive and works on different devices.</w:t>
      </w:r>
    </w:p>
    <w:p w14:paraId="580325E2" w14:textId="65E823D3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se HTML, CSS, and JavaScript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(only as needed)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for frontend development.</w:t>
      </w:r>
    </w:p>
    <w:p w14:paraId="0BD1274C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User Authentication:</w:t>
      </w:r>
    </w:p>
    <w:p w14:paraId="71DD3A11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mplement user registration and login functionality.</w:t>
      </w:r>
    </w:p>
    <w:p w14:paraId="4F098580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Ensure secure handling of user credentials.</w:t>
      </w:r>
    </w:p>
    <w:p w14:paraId="3B536BEC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Functionality:</w:t>
      </w:r>
    </w:p>
    <w:p w14:paraId="0A601035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nclude features such as commenting on posts, liking events, and searching for specific posts or events.</w:t>
      </w:r>
    </w:p>
    <w:p w14:paraId="225A8212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Implement sorting and filtering options for posts and events.</w:t>
      </w:r>
    </w:p>
    <w:p w14:paraId="053CA497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Documentation:</w:t>
      </w:r>
    </w:p>
    <w:p w14:paraId="0282E33D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Provide a README file explaining the functionality of the application, how to set it up, and how to connect to the database.</w:t>
      </w:r>
    </w:p>
    <w:p w14:paraId="72545F58" w14:textId="77777777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omment your code adequately for clarity.</w:t>
      </w:r>
    </w:p>
    <w:p w14:paraId="29DA980D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Testing:</w:t>
      </w:r>
    </w:p>
    <w:p w14:paraId="4207F67A" w14:textId="3DFC4F0A" w:rsidR="00FA660E" w:rsidRPr="00376EE2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Write tests for your application to ensure all functionalities work as expected.</w:t>
      </w:r>
    </w:p>
    <w:p w14:paraId="7300EF3D" w14:textId="7F099BE1" w:rsidR="00FA660E" w:rsidRPr="00376EE2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See </w:t>
      </w:r>
      <w:hyperlink r:id="rId7" w:history="1">
        <w:r w:rsidR="00376EE2" w:rsidRPr="00376EE2">
          <w:rPr>
            <w:rStyle w:val="Hyperlink"/>
            <w:rFonts w:ascii="Times New Roman" w:eastAsia="Times New Roman" w:hAnsi="Times New Roman" w:cs="Times New Roman"/>
            <w:kern w:val="0"/>
            <w:sz w:val="20"/>
            <w:szCs w:val="20"/>
            <w14:ligatures w14:val="none"/>
          </w:rPr>
          <w:t>here</w:t>
        </w:r>
      </w:hyperlink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for a guide on writing unit tests</w:t>
      </w:r>
      <w:r w:rsidR="00376EE2"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for core program functionality.</w:t>
      </w:r>
    </w:p>
    <w:p w14:paraId="662D5335" w14:textId="23803405" w:rsidR="00376EE2" w:rsidRPr="00376EE2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 xml:space="preserve">Reliability and Scalability: </w:t>
      </w:r>
    </w:p>
    <w:p w14:paraId="6D7D0C9F" w14:textId="73DE1070" w:rsidR="00FA660E" w:rsidRPr="00376EE2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This might include implementing advanced monitoring solutions, creating efficient logging systems, or setting up automated backup and recovery processes.</w:t>
      </w:r>
    </w:p>
    <w:p w14:paraId="3328137B" w14:textId="73FECA96" w:rsidR="00376EE2" w:rsidRPr="00376EE2" w:rsidRDefault="00376EE2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Replicability:</w:t>
      </w:r>
    </w:p>
    <w:p w14:paraId="5D3C6D8E" w14:textId="40EB5190" w:rsidR="00FA660E" w:rsidRPr="00376EE2" w:rsidRDefault="00376EE2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Be sure to use ‘</w:t>
      </w:r>
      <w:proofErr w:type="spellStart"/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venv</w:t>
      </w:r>
      <w:proofErr w:type="spellEnd"/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’ and a ‘requirements.txt’ file for your Python environment.</w:t>
      </w:r>
    </w:p>
    <w:p w14:paraId="114CF2FA" w14:textId="6A167DA7" w:rsidR="00376EE2" w:rsidRPr="00FA660E" w:rsidRDefault="00376EE2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Optionally, include a </w:t>
      </w:r>
      <w:proofErr w:type="spellStart"/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Dockerfile</w:t>
      </w:r>
      <w:proofErr w:type="spellEnd"/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to build the environment (including Mongo).</w:t>
      </w:r>
    </w:p>
    <w:p w14:paraId="4687724C" w14:textId="77777777" w:rsidR="00FA660E" w:rsidRPr="00FA660E" w:rsidRDefault="00FA660E" w:rsidP="00376EE2">
      <w:pPr>
        <w:numPr>
          <w:ilvl w:val="0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  <w:t>Deployment:</w:t>
      </w:r>
    </w:p>
    <w:p w14:paraId="5538AE7E" w14:textId="0A1AA31A" w:rsidR="00FA660E" w:rsidRPr="00FA660E" w:rsidRDefault="00FA660E" w:rsidP="00376EE2">
      <w:pPr>
        <w:numPr>
          <w:ilvl w:val="1"/>
          <w:numId w:val="3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Optionally, deploy your application on a platform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of your choice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(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like </w:t>
      </w:r>
      <w:proofErr w:type="spellStart"/>
      <w:r w:rsidR="00376EE2"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plit</w:t>
      </w:r>
      <w:proofErr w:type="spellEnd"/>
      <w:r w:rsidR="00376EE2"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or 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WS)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for live interaction.</w:t>
      </w:r>
    </w:p>
    <w:p w14:paraId="7E58EC3A" w14:textId="77777777" w:rsidR="00376EE2" w:rsidRDefault="00376EE2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14:ligatures w14:val="none"/>
        </w:rPr>
      </w:pPr>
    </w:p>
    <w:p w14:paraId="0DFC22A5" w14:textId="3DFEC9F0" w:rsidR="00033B41" w:rsidRPr="00033B41" w:rsidRDefault="00033B41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u w:val="single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u w:val="single"/>
          <w14:ligatures w14:val="none"/>
        </w:rPr>
        <w:t>Deliverables</w:t>
      </w:r>
      <w:r w:rsidR="00FA660E"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u w:val="single"/>
          <w14:ligatures w14:val="none"/>
        </w:rPr>
        <w:t>:</w:t>
      </w:r>
      <w:r w:rsidR="00FA660E" w:rsidRPr="00FA660E">
        <w:rPr>
          <w:rFonts w:ascii="Times New Roman" w:eastAsia="Times New Roman" w:hAnsi="Times New Roman" w:cs="Times New Roman"/>
          <w:kern w:val="0"/>
          <w:sz w:val="20"/>
          <w:szCs w:val="20"/>
          <w:u w:val="single"/>
          <w14:ligatures w14:val="none"/>
        </w:rPr>
        <w:t xml:space="preserve"> </w:t>
      </w:r>
    </w:p>
    <w:p w14:paraId="7A8AEC4A" w14:textId="243485C2" w:rsidR="00FA660E" w:rsidRPr="00376EE2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Submit your project in a </w:t>
      </w: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GitHub repository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 containing all the code, a README file, and any other necessary documentation. Also, provide a link to the live version of your application if deployed.</w:t>
      </w:r>
    </w:p>
    <w:p w14:paraId="4629CBCE" w14:textId="77777777" w:rsidR="00376EE2" w:rsidRPr="00FA660E" w:rsidRDefault="00376EE2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</w:p>
    <w:p w14:paraId="3E97CEE4" w14:textId="77777777" w:rsidR="00FA660E" w:rsidRPr="00FA660E" w:rsidRDefault="00FA660E" w:rsidP="00376EE2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:u w:val="single"/>
          <w14:ligatures w14:val="none"/>
        </w:rPr>
      </w:pPr>
      <w:r w:rsidRPr="00FA660E">
        <w:rPr>
          <w:rFonts w:ascii="Times New Roman" w:eastAsia="Times New Roman" w:hAnsi="Times New Roman" w:cs="Times New Roman"/>
          <w:b/>
          <w:bCs/>
          <w:kern w:val="0"/>
          <w:sz w:val="20"/>
          <w:szCs w:val="20"/>
          <w:u w:val="single"/>
          <w14:ligatures w14:val="none"/>
        </w:rPr>
        <w:t>Evaluation Criteria:</w:t>
      </w:r>
    </w:p>
    <w:p w14:paraId="60E8CBFB" w14:textId="77777777" w:rsidR="00FA660E" w:rsidRPr="00FA660E" w:rsidRDefault="00FA660E" w:rsidP="00376EE2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Functionality and completeness of all CRUD operations.</w:t>
      </w:r>
    </w:p>
    <w:p w14:paraId="5DE63D24" w14:textId="77777777" w:rsidR="00FA660E" w:rsidRPr="00FA660E" w:rsidRDefault="00FA660E" w:rsidP="00376EE2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Code quality and organization.</w:t>
      </w:r>
    </w:p>
    <w:p w14:paraId="64C46990" w14:textId="77777777" w:rsidR="00FA660E" w:rsidRPr="00FA660E" w:rsidRDefault="00FA660E" w:rsidP="00376EE2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User interface design and responsiveness.</w:t>
      </w:r>
    </w:p>
    <w:p w14:paraId="5E12B132" w14:textId="77777777" w:rsidR="00FA660E" w:rsidRPr="00376EE2" w:rsidRDefault="00FA660E" w:rsidP="00376EE2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Documentation and ease of setup.</w:t>
      </w:r>
    </w:p>
    <w:p w14:paraId="74A91B56" w14:textId="003C4CDF" w:rsidR="00376EE2" w:rsidRPr="00FA660E" w:rsidRDefault="00376EE2" w:rsidP="00376EE2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Reliability assurance and unit testing to validate functionality.</w:t>
      </w:r>
    </w:p>
    <w:p w14:paraId="7C3D9296" w14:textId="01A8FDC2" w:rsidR="00F35731" w:rsidRPr="00376EE2" w:rsidRDefault="00FA660E" w:rsidP="00376EE2">
      <w:pPr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</w:pP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Bonus: </w:t>
      </w:r>
      <w:r w:rsidR="00376EE2"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Environment setup, d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eployment</w:t>
      </w:r>
      <w:r w:rsidR="00376EE2" w:rsidRPr="00376EE2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 xml:space="preserve">, </w:t>
      </w:r>
      <w:r w:rsidRPr="00FA660E">
        <w:rPr>
          <w:rFonts w:ascii="Times New Roman" w:eastAsia="Times New Roman" w:hAnsi="Times New Roman" w:cs="Times New Roman"/>
          <w:kern w:val="0"/>
          <w:sz w:val="20"/>
          <w:szCs w:val="20"/>
          <w14:ligatures w14:val="none"/>
        </w:rPr>
        <w:t>and live interaction.</w:t>
      </w:r>
    </w:p>
    <w:sectPr w:rsidR="00F35731" w:rsidRPr="00376E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1FF0A8" w14:textId="77777777" w:rsidR="00E14020" w:rsidRDefault="00E14020" w:rsidP="00376EE2">
      <w:pPr>
        <w:spacing w:after="0" w:line="240" w:lineRule="auto"/>
      </w:pPr>
      <w:r>
        <w:separator/>
      </w:r>
    </w:p>
  </w:endnote>
  <w:endnote w:type="continuationSeparator" w:id="0">
    <w:p w14:paraId="7382B018" w14:textId="77777777" w:rsidR="00E14020" w:rsidRDefault="00E14020" w:rsidP="00376E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A40ABD" w14:textId="77777777" w:rsidR="00E14020" w:rsidRDefault="00E14020" w:rsidP="00376EE2">
      <w:pPr>
        <w:spacing w:after="0" w:line="240" w:lineRule="auto"/>
      </w:pPr>
      <w:r>
        <w:separator/>
      </w:r>
    </w:p>
  </w:footnote>
  <w:footnote w:type="continuationSeparator" w:id="0">
    <w:p w14:paraId="4199F85F" w14:textId="77777777" w:rsidR="00E14020" w:rsidRDefault="00E14020" w:rsidP="00376E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973AC"/>
    <w:multiLevelType w:val="multilevel"/>
    <w:tmpl w:val="B4D497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 w:val="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48326D2"/>
    <w:multiLevelType w:val="multilevel"/>
    <w:tmpl w:val="F618891A"/>
    <w:lvl w:ilvl="0">
      <w:start w:val="1"/>
      <w:numFmt w:val="decimal"/>
      <w:pStyle w:val="ThesisBullet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7354CF9"/>
    <w:multiLevelType w:val="multilevel"/>
    <w:tmpl w:val="50985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A679F9"/>
    <w:multiLevelType w:val="hybridMultilevel"/>
    <w:tmpl w:val="78105BD6"/>
    <w:lvl w:ilvl="0" w:tplc="91F61C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2615265">
    <w:abstractNumId w:val="3"/>
  </w:num>
  <w:num w:numId="2" w16cid:durableId="708994152">
    <w:abstractNumId w:val="1"/>
  </w:num>
  <w:num w:numId="3" w16cid:durableId="1055205003">
    <w:abstractNumId w:val="0"/>
  </w:num>
  <w:num w:numId="4" w16cid:durableId="7064909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yNzUysjQysrA0MjFQ0lEKTi0uzszPAykwrAUAOasrQywAAAA="/>
  </w:docVars>
  <w:rsids>
    <w:rsidRoot w:val="00FA660E"/>
    <w:rsid w:val="00033B41"/>
    <w:rsid w:val="00376EE2"/>
    <w:rsid w:val="0081099F"/>
    <w:rsid w:val="00E14020"/>
    <w:rsid w:val="00F35731"/>
    <w:rsid w:val="00FA6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A4AC3"/>
  <w15:chartTrackingRefBased/>
  <w15:docId w15:val="{184B7AA4-8E40-4CB8-96F8-340ABCCA9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hesisBullet1">
    <w:name w:val="Thesis Bullet 1"/>
    <w:basedOn w:val="ListParagraph"/>
    <w:link w:val="ThesisBullet1Char"/>
    <w:qFormat/>
    <w:rsid w:val="0081099F"/>
    <w:pPr>
      <w:numPr>
        <w:numId w:val="2"/>
      </w:numPr>
      <w:spacing w:line="480" w:lineRule="auto"/>
      <w:ind w:hanging="360"/>
      <w:jc w:val="both"/>
    </w:pPr>
    <w:rPr>
      <w:rFonts w:ascii="Times New Roman" w:hAnsi="Times New Roman" w:cs="Times New Roman"/>
      <w:b/>
      <w:bCs/>
      <w:color w:val="000000" w:themeColor="text1"/>
      <w:sz w:val="24"/>
      <w:szCs w:val="24"/>
    </w:rPr>
  </w:style>
  <w:style w:type="character" w:customStyle="1" w:styleId="ThesisBullet1Char">
    <w:name w:val="Thesis Bullet 1 Char"/>
    <w:basedOn w:val="DefaultParagraphFont"/>
    <w:link w:val="ThesisBullet1"/>
    <w:rsid w:val="0081099F"/>
    <w:rPr>
      <w:rFonts w:ascii="Times New Roman" w:hAnsi="Times New Roman" w:cs="Times New Roman"/>
      <w:b/>
      <w:bCs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81099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A66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FA660E"/>
    <w:rPr>
      <w:b/>
      <w:bCs/>
    </w:rPr>
  </w:style>
  <w:style w:type="character" w:styleId="Hyperlink">
    <w:name w:val="Hyperlink"/>
    <w:basedOn w:val="DefaultParagraphFont"/>
    <w:uiPriority w:val="99"/>
    <w:unhideWhenUsed/>
    <w:rsid w:val="00FA66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60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76E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EE2"/>
  </w:style>
  <w:style w:type="paragraph" w:styleId="Footer">
    <w:name w:val="footer"/>
    <w:basedOn w:val="Normal"/>
    <w:link w:val="FooterChar"/>
    <w:uiPriority w:val="99"/>
    <w:unhideWhenUsed/>
    <w:rsid w:val="00376E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E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8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chinelearningmastery.com/a-gentle-introduction-to-unit-testing-in-pyth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zelogowski</dc:creator>
  <cp:keywords/>
  <dc:description/>
  <cp:lastModifiedBy>Daniel Szelogowski</cp:lastModifiedBy>
  <cp:revision>1</cp:revision>
  <dcterms:created xsi:type="dcterms:W3CDTF">2023-12-28T22:13:00Z</dcterms:created>
  <dcterms:modified xsi:type="dcterms:W3CDTF">2023-12-28T22:28:00Z</dcterms:modified>
</cp:coreProperties>
</file>